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66a9a4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66a9a4e-7f10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yw3DUAizugD7b+kNKDZVL71Uwoe8SlGTgwX+wEP/HOJR3wAUyWJV7csLv+ffb+jqroKeLcQ+42HgIFDqXyXwqqdfsFN46pUiMYEnyubplgP8SdLvCeirg/7g2UP3fjHciUmpcsUDsXaGKBwjHvEoKTi/Uq11rs/ayiiqkPf6UPzQN1ZJ5K3lY3WsvPHsF/U6fUrbiuiruHEHjBJ87ndCMWAeMVPkmT/NFcovUjjA3xQ1Ba6nrcmVP4G0RpXMjLMelsBO9gLpQH41X4bGaTqAZ1EdEHeODuSD6xRzeNZj1xCVXDsxMJ9rg4IK5MMrY6p0TqqQmPethLi+wH1DU4p7R/B7ZJ/PvJoKHb0EXq9pdggG7gdStzWjA/tj7wfYBSzMu/+ee999A+D9XtAaXqvH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ing 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66a9a4e-7f10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566a9a4e-7f10-11e8-a7d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566a9a4e-7f10-11e8-a7d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66a9a4e</dc:title>
  <dc:creator/>
  <cp:keywords/>
  <dcterms:created xsi:type="dcterms:W3CDTF">2026-05-02T12:54:15Z</dcterms:created>
  <dcterms:modified xsi:type="dcterms:W3CDTF">2026-05-02T12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